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16AD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Ongoing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E124CE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y thesis focuses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l</w:t>
            </w:r>
            <w:proofErr w:type="spellEnd"/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Nany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  <w:bookmarkStart w:id="0" w:name="_GoBack"/>
      <w:bookmarkEnd w:id="0"/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8E41BB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 -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Internationa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-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F65B45" w:rsidRPr="00E124CE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t&amp;Whitney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Qc 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F65B45" w:rsidRPr="00E124CE" w:rsidRDefault="00F65B45" w:rsidP="00F65B45">
      <w:pPr>
        <w:spacing w:before="80" w:after="80"/>
        <w:rPr>
          <w:rFonts w:ascii="Open Sans Light" w:hAnsi="Open Sans Light" w:cs="Open Sans Light"/>
          <w:spacing w:val="60"/>
          <w:sz w:val="20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B37373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ug. 2015</w:t>
            </w:r>
          </w:p>
        </w:tc>
      </w:tr>
      <w:tr w:rsidR="00F65B45" w:rsidRPr="00E124CE" w:rsidTr="00B37373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dditive Design and Manufacturing Lab, McGill University, Montreal, Qc. </w:t>
            </w:r>
          </w:p>
        </w:tc>
      </w:tr>
      <w:tr w:rsidR="00F65B45" w:rsidRPr="00E124CE" w:rsidTr="00B37373">
        <w:trPr>
          <w:trHeight w:val="1460"/>
        </w:trPr>
        <w:tc>
          <w:tcPr>
            <w:tcW w:w="10632" w:type="dxa"/>
            <w:gridSpan w:val="2"/>
            <w:shd w:val="clear" w:color="auto" w:fill="FFFFFF" w:themeFill="background1"/>
          </w:tcPr>
          <w:p w:rsidR="009818E3" w:rsidRPr="00B37373" w:rsidRDefault="009818E3" w:rsidP="00B37373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B37373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ellular</w:t>
            </w:r>
            <w:r w:rsidRPr="00B37373">
              <w:rPr>
                <w:rFonts w:ascii="Open Sans Light" w:hAnsi="Open Sans Light" w:cs="Open Sans Light"/>
                <w:sz w:val="20"/>
                <w:szCs w:val="20"/>
              </w:rPr>
              <w:t xml:space="preserve"> structure manipulation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Built a working 3D printer (as a perso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nal side project to become familiar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with the technology)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components on a common platform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(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INTRALATTIC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plug-in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)</w:t>
            </w:r>
          </w:p>
          <w:p w:rsidR="00F65B45" w:rsidRPr="00AC1227" w:rsidRDefault="009818E3" w:rsidP="00AC122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University, Montreal, Qc.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nalysed the mechanical properties of the different tests  </w:t>
            </w:r>
          </w:p>
          <w:p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Additive Manufacturing Students’ Society, McGill University, Montreal, Qc.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 etc…) </w:t>
            </w:r>
          </w:p>
          <w:p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African Students’ Society, McGill University, Montreal, Qc.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own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 etc…) </w:t>
            </w:r>
          </w:p>
          <w:p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list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3D3CAA" w:rsidRDefault="003D3CAA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17564" w:rsidRDefault="00D17564" w:rsidP="00D17564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</w:t>
      </w:r>
      <w:r w:rsidR="00E36B4F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TRIBUTIONS</w:t>
      </w: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AND </w:t>
      </w:r>
      <w:r w:rsidR="00E36B4F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TATEMENTS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 xml:space="preserve">Articles under reviewing 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hAnsi="Open Sans Light" w:cs="Open Sans Light"/>
          <w:color w:val="000000"/>
          <w:sz w:val="20"/>
          <w:szCs w:val="20"/>
          <w:shd w:val="clear" w:color="auto" w:fill="FFFFFF"/>
        </w:rPr>
        <w:t xml:space="preserve">Nsiempba, K., Wang, M. and Vlasea, M. (2019). Additive Manufacturing of Cellular Structures - A Review: </w:t>
      </w:r>
      <w:r w:rsidRPr="00D80E27">
        <w:rPr>
          <w:rFonts w:ascii="Open Sans Light" w:hAnsi="Open Sans Light" w:cs="Open Sans Light"/>
          <w:i/>
          <w:color w:val="000000"/>
          <w:sz w:val="20"/>
          <w:szCs w:val="20"/>
          <w:shd w:val="clear" w:color="auto" w:fill="FFFFFF"/>
        </w:rPr>
        <w:t>Elsevier, Journal of Manufacturing Processes</w:t>
      </w:r>
      <w:r w:rsidRPr="00D80E27">
        <w:rPr>
          <w:rFonts w:ascii="Open Sans Light" w:hAnsi="Open Sans Light" w:cs="Open Sans Light"/>
          <w:color w:val="000000"/>
          <w:sz w:val="20"/>
          <w:szCs w:val="20"/>
          <w:shd w:val="clear" w:color="auto" w:fill="FFFFFF"/>
        </w:rPr>
        <w:t>.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Other contributions (not published)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</w:t>
      </w:r>
      <w:proofErr w:type="spellStart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MASc</w:t>
      </w:r>
      <w:proofErr w:type="spellEnd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work – Poster Presentation)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</w:t>
      </w:r>
      <w:proofErr w:type="spellStart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MASc</w:t>
      </w:r>
      <w:proofErr w:type="spellEnd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work – Oral Presentation)</w:t>
      </w:r>
    </w:p>
    <w:p w:rsidR="00E36B4F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</w:t>
      </w:r>
      <w:proofErr w:type="spellStart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MASc</w:t>
      </w:r>
      <w:proofErr w:type="spellEnd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6A79A2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6A79A2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6A79A2" w:rsidRPr="00D80E27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D80E27" w:rsidRDefault="00D80E27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80E27" w:rsidRPr="003D3CAA" w:rsidRDefault="00D80E27" w:rsidP="00D80E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lastRenderedPageBreak/>
        <w:t>SKILLS</w:t>
      </w:r>
    </w:p>
    <w:p w:rsidR="00D80E27" w:rsidRPr="00F879FA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</w:t>
      </w:r>
      <w:proofErr w:type="spellStart"/>
      <w:r w:rsidRPr="00F879FA">
        <w:rPr>
          <w:rFonts w:ascii="Open Sans Light" w:hAnsi="Open Sans Light" w:cs="Open Sans Light"/>
          <w:color w:val="000000" w:themeColor="text1"/>
          <w:sz w:val="20"/>
        </w:rPr>
        <w:t>AutoCad</w:t>
      </w:r>
      <w:proofErr w:type="spellEnd"/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proofErr w:type="gramStart"/>
      <w:r w:rsidRPr="00F879FA">
        <w:rPr>
          <w:rFonts w:ascii="Open Sans Light" w:hAnsi="Open Sans Light" w:cs="Open Sans Light"/>
          <w:color w:val="000000" w:themeColor="text1"/>
          <w:sz w:val="20"/>
        </w:rPr>
        <w:t>Inventor(</w:t>
      </w:r>
      <w:proofErr w:type="gramEnd"/>
      <w:r w:rsidRPr="00F879FA">
        <w:rPr>
          <w:rFonts w:ascii="Open Sans Light" w:hAnsi="Open Sans Light" w:cs="Open Sans Light"/>
          <w:color w:val="000000" w:themeColor="text1"/>
          <w:sz w:val="20"/>
        </w:rPr>
        <w:t>basic),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D80E27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proofErr w:type="gramStart"/>
      <w:r>
        <w:rPr>
          <w:rFonts w:ascii="Open Sans Light" w:hAnsi="Open Sans Light" w:cs="Open Sans Light"/>
          <w:color w:val="000000" w:themeColor="text1"/>
          <w:sz w:val="20"/>
        </w:rPr>
        <w:t>Fortran</w:t>
      </w:r>
      <w:proofErr w:type="gramEnd"/>
      <w:r>
        <w:rPr>
          <w:rFonts w:ascii="Open Sans Light" w:hAnsi="Open Sans Light" w:cs="Open Sans Light"/>
          <w:color w:val="000000" w:themeColor="text1"/>
          <w:sz w:val="20"/>
        </w:rPr>
        <w:t xml:space="preserve">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++ </w:t>
      </w:r>
    </w:p>
    <w:p w:rsidR="00D80E27" w:rsidRPr="00F879FA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9747B6" w:rsidRPr="009747B6" w:rsidRDefault="00D80E27" w:rsidP="009747B6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D80E27" w:rsidRDefault="00D80E27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ca1AAUtNNQsAAAA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E16AD"/>
    <w:rsid w:val="00231DAC"/>
    <w:rsid w:val="00256527"/>
    <w:rsid w:val="00260BE5"/>
    <w:rsid w:val="002A5EE6"/>
    <w:rsid w:val="002C71CE"/>
    <w:rsid w:val="002D1DB3"/>
    <w:rsid w:val="003502F0"/>
    <w:rsid w:val="00357270"/>
    <w:rsid w:val="00391969"/>
    <w:rsid w:val="003C6DC1"/>
    <w:rsid w:val="003D3CAA"/>
    <w:rsid w:val="00451A5F"/>
    <w:rsid w:val="00475361"/>
    <w:rsid w:val="004B23C3"/>
    <w:rsid w:val="005047B0"/>
    <w:rsid w:val="00514196"/>
    <w:rsid w:val="005173E4"/>
    <w:rsid w:val="00557A44"/>
    <w:rsid w:val="005B162E"/>
    <w:rsid w:val="006025F9"/>
    <w:rsid w:val="00611AC4"/>
    <w:rsid w:val="006248E6"/>
    <w:rsid w:val="006461E3"/>
    <w:rsid w:val="006667EF"/>
    <w:rsid w:val="00697D64"/>
    <w:rsid w:val="006A79A2"/>
    <w:rsid w:val="006D7A37"/>
    <w:rsid w:val="006E63C3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B304A"/>
    <w:rsid w:val="00AC1227"/>
    <w:rsid w:val="00B105A9"/>
    <w:rsid w:val="00B149E8"/>
    <w:rsid w:val="00B37373"/>
    <w:rsid w:val="00B94A41"/>
    <w:rsid w:val="00BC3743"/>
    <w:rsid w:val="00C4106A"/>
    <w:rsid w:val="00C809E7"/>
    <w:rsid w:val="00C826E1"/>
    <w:rsid w:val="00CD60A6"/>
    <w:rsid w:val="00CE3FBC"/>
    <w:rsid w:val="00D00785"/>
    <w:rsid w:val="00D17564"/>
    <w:rsid w:val="00D43840"/>
    <w:rsid w:val="00D445E1"/>
    <w:rsid w:val="00D80E27"/>
    <w:rsid w:val="00DF128C"/>
    <w:rsid w:val="00E124CE"/>
    <w:rsid w:val="00E36B4F"/>
    <w:rsid w:val="00E9004F"/>
    <w:rsid w:val="00F23B30"/>
    <w:rsid w:val="00F54B77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824</Words>
  <Characters>470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14</cp:revision>
  <cp:lastPrinted>2020-09-10T23:17:00Z</cp:lastPrinted>
  <dcterms:created xsi:type="dcterms:W3CDTF">2020-08-07T18:31:00Z</dcterms:created>
  <dcterms:modified xsi:type="dcterms:W3CDTF">2020-09-16T14:12:00Z</dcterms:modified>
</cp:coreProperties>
</file>